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7B4CEAA8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1743F0">
        <w:rPr>
          <w:rFonts w:ascii="Calibri" w:hAnsi="Calibri" w:cs="Times New Roman"/>
        </w:rPr>
        <w:t>4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1743F0">
        <w:rPr>
          <w:rFonts w:ascii="Calibri" w:hAnsi="Calibri" w:cs="Times New Roman"/>
        </w:rPr>
        <w:t>5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2B13DB85" w:rsidR="00A2381B" w:rsidRPr="00803FCB" w:rsidRDefault="00F71611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02976483" w:rsidR="00A2381B" w:rsidRPr="00CF7AE4" w:rsidRDefault="00147296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4CFB5D8A" w:rsidR="00A2381B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4/18</w:t>
            </w:r>
          </w:p>
          <w:p w14:paraId="576B1A7B" w14:textId="7586B821" w:rsidR="00A2381B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16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77777777" w:rsidR="00A2381B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4/18</w:t>
            </w:r>
          </w:p>
          <w:p w14:paraId="42E3D546" w14:textId="6FD3C9F6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25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7E635EC2" w:rsidR="00A2381B" w:rsidRPr="00CF7AE4" w:rsidRDefault="001743F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4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6FFF7A21" w:rsidR="00A2381B" w:rsidRPr="00CF7AE4" w:rsidRDefault="001743F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165BFFE6" w:rsidR="00A2381B" w:rsidRPr="00CF7AE4" w:rsidRDefault="005B166A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ck Pers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274CB2E" w14:textId="77777777" w:rsidR="00A2381B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4/18</w:t>
            </w:r>
          </w:p>
          <w:p w14:paraId="427A926B" w14:textId="612A814F" w:rsidR="005B166A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4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6AF9A0D" w14:textId="77777777" w:rsidR="00A2381B" w:rsidRDefault="005B166A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4/18</w:t>
            </w:r>
          </w:p>
          <w:p w14:paraId="734FFDDE" w14:textId="1D0EA3F8" w:rsidR="005B166A" w:rsidRPr="00CF7AE4" w:rsidRDefault="005B166A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:0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138953AE" w:rsidR="00A2381B" w:rsidRPr="00CF7AE4" w:rsidRDefault="005B166A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4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150FA067" w:rsidR="00A2381B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Kennedy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484EE0B7" w:rsidR="00A2381B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E1C6C9F" w:rsidR="00A2381B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n-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09B5C336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5B52128" w14:textId="20C5E0FD" w:rsidR="00A2381B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arassment</w:t>
            </w:r>
          </w:p>
          <w:p w14:paraId="1B5DD1FC" w14:textId="6254FB23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uicide Attemp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1335484" w14:textId="6B30F02F" w:rsidR="00A2381B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3/18</w:t>
            </w:r>
          </w:p>
          <w:p w14:paraId="794D8331" w14:textId="1EB3D05B" w:rsidR="005B166A" w:rsidRPr="00CF7AE4" w:rsidRDefault="005B166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3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34D028E" w14:textId="77777777" w:rsidR="00A2381B" w:rsidRDefault="005B166A" w:rsidP="001472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4/18</w:t>
            </w:r>
          </w:p>
          <w:p w14:paraId="2DAED60E" w14:textId="49E89C62" w:rsidR="005B166A" w:rsidRPr="00CF7AE4" w:rsidRDefault="00FC7A96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24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7BC43F8D" w:rsidR="00A2381B" w:rsidRPr="00CF7AE4" w:rsidRDefault="00FC7A9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4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32C71044" w:rsidR="00A2381B" w:rsidRPr="00CF7AE4" w:rsidRDefault="00FC7A9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 Court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19C7C6EA" w:rsidR="00A2381B" w:rsidRPr="00CF7AE4" w:rsidRDefault="00FC7A9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2026BA0E" w:rsidR="00A2381B" w:rsidRPr="00CF7AE4" w:rsidRDefault="00FC7A96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C67F712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E1CCA6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06BC1D6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F311F00" w14:textId="770E9D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61CD9A5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334383D0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024892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4AE2E53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393416D8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611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EC8FE-A420-4C01-ADD9-5669EB87D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6</cp:revision>
  <cp:lastPrinted>2018-04-17T19:24:00Z</cp:lastPrinted>
  <dcterms:created xsi:type="dcterms:W3CDTF">2018-04-17T20:25:00Z</dcterms:created>
  <dcterms:modified xsi:type="dcterms:W3CDTF">2018-04-18T15:49:00Z</dcterms:modified>
</cp:coreProperties>
</file>